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Xdea6051e56e18039d3f2182e269a845b1136df6"/>
    <w:p>
      <w:pPr>
        <w:pStyle w:val="Heading1"/>
      </w:pPr>
      <w:r>
        <w:t xml:space="preserve">Internship Application Letter for Baker Position in China Guangzhou</w:t>
      </w:r>
    </w:p>
    <w:p>
      <w:pPr>
        <w:pStyle w:val="FirstParagraph"/>
      </w:pPr>
      <w:r>
        <w:rPr>
          <w:bCs/>
          <w:b/>
        </w:rPr>
        <w:t xml:space="preserve">Dear Hiring Manager,</w:t>
      </w:r>
    </w:p>
    <w:p>
      <w:pPr>
        <w:pStyle w:val="BodyText"/>
      </w:pPr>
      <w:r>
        <w:t xml:space="preserve">I am writing with profound enthusiasm to express my unwavering interest in the Baker Internship position at your esteemed establishment, as advertised on [Platform Name, e.g., LinkedIn/Company Website]. This opportunity represents a pivotal moment in my culinary journey, and I am eager to contribute my dedication and growing expertise to the vibrant baking community of China Guangzhou. As a passionate aspiring Baker deeply committed to mastering the art of bread and pastry making, I am confident that my skills, cultural adaptability, and genuine admiration for Guangzhou’s dynamic food culture make me an ideal candidate for this Internship Application Letter.</w:t>
      </w:r>
    </w:p>
    <w:p>
      <w:pPr>
        <w:pStyle w:val="BodyText"/>
      </w:pPr>
      <w:r>
        <w:t xml:space="preserve">My journey in baking began during my culinary studies at [Your Culinary School/Institution], where I immersed myself in foundational techniques, including sourdough fermentation, laminated dough production, and artisanal bread shaping. I have since gained hands-on experience through apprenticeships at bustling bakery cafes in [Your City/Country], where I consistently exceeded performance metrics by maintaining 98% product quality standards and managing inventory for 50+ daily bread varieties. Crucially, I have dedicated significant time to researching the unique confluence of traditional Chinese baking practices and modern Western techniques flourishing across China Guangzhou—a city renowned for its innovative fusion cuisine and thriving hospitality sector. Understanding that Guangzhou’s bakeries increasingly blend local ingredients like osmanthus, red bean paste, and tea-infused doughs with European methods resonates deeply with my culinary philosophy.</w:t>
      </w:r>
    </w:p>
    <w:p>
      <w:pPr>
        <w:pStyle w:val="BodyText"/>
      </w:pPr>
      <w:r>
        <w:t xml:space="preserve">What truly excites me about this Internship Application Letter is the chance to learn directly from Guangzhou’s master bakers in a setting where precision meets cultural creativity. I have meticulously studied your bakery’s reputation for excellence, particularly your celebrated [Mention Specific Product, e.g., "Guangdong-style mooncake tarts" or "artisanal tea-infused croissants"], which exemplify the innovative spirit I aspire to embody. In China Guangzhou, where breakfast traditions like *congee* and *baozi* coexist with European pastries, I am keen to understand how a Baker navigates this rich culinary landscape—ensuring authenticity while embracing modern consumer preferences. My fluency in basic Mandarin (HSK Level 3) allows me to engage respectfully with colleagues, and I have proactively taken online courses in Chinese food safety standards (GB 14881), demonstrating my commitment to aligning with Guangzhou’s regulatory environment and workplace culture.</w:t>
      </w:r>
    </w:p>
    <w:p>
      <w:pPr>
        <w:pStyle w:val="BodyText"/>
      </w:pPr>
      <w:r>
        <w:t xml:space="preserve">As a Baker, I prioritize meticulous attention to detail, hygiene compliance, and the ability to work efficiently under pressure—qualities essential for any successful baking team. During my last internship at [Previous Bakery Name], I implemented a new flour rotation system that reduced waste by 15% while ensuring optimal freshness for customers. This experience taught me that a Baker’s role extends beyond kneading dough; it involves understanding customer expectations, anticipating demand surges (critical in Guangzhou’s fast-paced urban markets), and collaborating seamlessly with front-of-house staff. I am equally adept at troubleshooting equipment issues—such as oven temperature fluctuations or mixer malfunctions—and have trained new hires on sanitation protocols, a value deeply ingrained in Chinese food safety culture.</w:t>
      </w:r>
    </w:p>
    <w:p>
      <w:pPr>
        <w:pStyle w:val="BodyText"/>
      </w:pPr>
      <w:r>
        <w:t xml:space="preserve">China Guangzhou offers an unparalleled environment for a Baker to grow. Its status as the "Cantonese capital" means it’s at the heart of China’s culinary evolution—where ancient techniques merge with contemporary trends. I am eager to contribute my energy and fresh perspective to your team while learning from industry leaders who have shaped Guangzhou’s reputation as a global food destination. The opportunity to intern in this city isn’t just a career step; it’s an immersion into a culture where food is both heritage and innovation—a principle I hold sacred as an aspiring Baker. I am prepared to embrace the challenges of working across time zones, language nuances, and high-volume production schedules that define Guangzhou’s premium bakery scene.</w:t>
      </w:r>
    </w:p>
    <w:p>
      <w:pPr>
        <w:pStyle w:val="BodyText"/>
      </w:pPr>
      <w:r>
        <w:t xml:space="preserve">My academic background includes [mention specific courses: e.g., "Advanced Bread Science," "Sustainable Sourcing in Pastry"], complemented by volunteer work at community kitchens supporting refugee populations. This experience honed my ability to adapt recipes to diverse dietary needs—a skill directly transferable to Guangzhou’s multicultural market, where accommodating both traditional Chinese preferences and international tastes is paramount. I also possess foundational knowledge of food allergen management (aligned with China’s GB 7718 labeling standards) and have completed a certification in commercial kitchen safety.</w:t>
      </w:r>
    </w:p>
    <w:p>
      <w:pPr>
        <w:pStyle w:val="BodyText"/>
      </w:pPr>
      <w:r>
        <w:t xml:space="preserve">Thank you for considering my application for this Baker Internship in China Guangzhou. I am deeply inspired by your bakery’s mission to [Mention Bakery’s Mission, e.g., "elevate local ingredients through artisanal craftsmanship"] and am eager to bring my passion, discipline, and cross-cultural readiness to your team. I have attached my resume for further detail on my qualifications and would welcome the opportunity to discuss how my skills align with your goals in an interview at your earliest convenience.</w:t>
      </w:r>
    </w:p>
    <w:p>
      <w:pPr>
        <w:pStyle w:val="BodyText"/>
      </w:pPr>
      <w:r>
        <w:t xml:space="preserve">With sincere appreciation for this chance to grow as a Baker within China’s most dynamic culinary hub, I look forward to contributing meaningfully to your establishment.</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URL (Optional)]</w:t>
      </w:r>
      <w:r>
        <w:br/>
      </w:r>
    </w:p>
    <w:p>
      <w:pPr>
        <w:pStyle w:val="BodyText"/>
      </w:pPr>
      <w:r>
        <w:rPr>
          <w:iCs/>
          <w:i/>
        </w:rPr>
        <w:t xml:space="preserve">This Internship Application Letter reflects my dedication to becoming a versatile Baker committed to excellence in China Guangzhou. I am prepared to immerse myself fully in the city’s rich food culture and contribute positively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China Guangzhou</dc:title>
  <dc:creator/>
  <cp:keywords/>
  <dcterms:created xsi:type="dcterms:W3CDTF">2026-07-22T00:49:12Z</dcterms:created>
  <dcterms:modified xsi:type="dcterms:W3CDTF">2026-07-22T00:49:12Z</dcterms:modified>
</cp:coreProperties>
</file>

<file path=docProps/custom.xml><?xml version="1.0" encoding="utf-8"?>
<Properties xmlns="http://schemas.openxmlformats.org/officeDocument/2006/custom-properties" xmlns:vt="http://schemas.openxmlformats.org/officeDocument/2006/docPropsVTypes"/>
</file>